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the Position of Customs Officer Internship</w:t>
      </w:r>
    </w:p>
    <w:bookmarkEnd w:id="20"/>
    <w:p>
      <w:pPr>
        <w:pStyle w:val="BodyText"/>
      </w:pPr>
      <w:r>
        <w:t xml:space="preserve">Jasmine Chen</w:t>
      </w:r>
    </w:p>
    <w:p>
      <w:pPr>
        <w:pStyle w:val="BodyText"/>
      </w:pPr>
      <w:r>
        <w:t xml:space="preserve">124 Bourke Street, Melbourne VIC 3000</w:t>
      </w:r>
    </w:p>
    <w:p>
      <w:pPr>
        <w:pStyle w:val="BodyText"/>
      </w:pPr>
      <w:r>
        <w:t xml:space="preserve">+61 412 345 678 | jasmine.chen@email.com</w:t>
      </w:r>
    </w:p>
    <w:p>
      <w:pPr>
        <w:pStyle w:val="BodyText"/>
      </w:pPr>
      <w:r>
        <w:t xml:space="preserve">October 26, 2023</w:t>
      </w:r>
    </w:p>
    <w:p>
      <w:pPr>
        <w:pStyle w:val="BodyText"/>
      </w:pPr>
      <w:r>
        <w:t xml:space="preserve">Recruitment Team</w:t>
      </w:r>
    </w:p>
    <w:p>
      <w:pPr>
        <w:pStyle w:val="BodyText"/>
      </w:pPr>
      <w:r>
        <w:t xml:space="preserve">Australian Border Force (ABF)</w:t>
      </w:r>
    </w:p>
    <w:p>
      <w:pPr>
        <w:pStyle w:val="BodyText"/>
      </w:pPr>
      <w:r>
        <w:t xml:space="preserve">Melbourne Operations Centre</w:t>
      </w:r>
    </w:p>
    <w:p>
      <w:pPr>
        <w:pStyle w:val="BodyText"/>
      </w:pPr>
      <w:r>
        <w:t xml:space="preserve">540 La Trobe Street, Melbourne VIC 3000</w:t>
      </w:r>
    </w:p>
    <w:p>
      <w:pPr>
        <w:pStyle w:val="BodyText"/>
      </w:pPr>
      <w:r>
        <w:t xml:space="preserve">Subject: Internship Application Letter for Customs Officer Position – Australia Melbourne</w:t>
      </w:r>
    </w:p>
    <w:p>
      <w:pPr>
        <w:pStyle w:val="BodyText"/>
      </w:pPr>
      <w:r>
        <w:t xml:space="preserve">Dear Recruitment Team,</w:t>
      </w:r>
    </w:p>
    <w:p>
      <w:pPr>
        <w:pStyle w:val="BodyText"/>
      </w:pPr>
      <w:r>
        <w:t xml:space="preserve">It is with profound enthusiasm that I submit my Internship Application Letter for the Customs Officer internship position within the Australian Border Force’s Melbourne operations. As a dedicated student of International Trade and Border Security at RMIT University, I have long admired Australia’s commitment to maintaining world-class border integrity while facilitating seamless trade—a balance that defines excellence in customs administration. This opportunity represents not merely an academic milestone but a meaningful step toward contributing to the safety and prosperity of Australia Melbourne as a global gateway.</w:t>
      </w:r>
    </w:p>
    <w:p>
      <w:pPr>
        <w:pStyle w:val="BodyText"/>
      </w:pPr>
      <w:r>
        <w:t xml:space="preserve">My academic journey has been meticulously structured to align with the demands of modern customs operations. I have completed advanced coursework in International Trade Law, Risk Assessment Methodologies, and Customs Compliance Systems (including ACE 2000 and ASYCUDA), culminating in a research thesis analyzing Australia’s evolving approach to combating illicit goods trafficking through Melbourne’s port facilities. Through this work, I developed proficiency in interpreting the Customs Act 1901, the Border Protection Act 2015, and Australia's National Strategy for Border Security—frameworks that are central to every Customs Officer's responsibilities. My academic rigor is complemented by a keen understanding of Melbourne’s unique role: as Australia’s third-largest port city handling over $37 billion in annual imports, it demands officers who grasp both the logistical complexity and national security imperatives of border management.</w:t>
      </w:r>
    </w:p>
    <w:p>
      <w:pPr>
        <w:pStyle w:val="BodyText"/>
      </w:pPr>
      <w:r>
        <w:t xml:space="preserve">Beyond academia, I have actively sought practical exposure to customs environments. For six months, I volunteered with the Victorian Multicultural Commission’s Trade Facilitation Working Group, assisting in developing multilingual resource kits for small businesses navigating Australian import regulations. This experience deepened my appreciation for how Customs Officers serve as vital bridges between government and commerce—especially critical in Melbourne’s diverse economic landscape where 45% of exporters are SMEs. I also completed a summer internship with Melbourne Ports Authority, where I shadowed officers during cargo inspections at Port of Melbourne, observing firsthand the application of risk-based screening protocols and the use of X-ray technology to identify prohibited items. These experiences reinforced my belief that effective customs work requires not only technical expertise but also cultural sensitivity—a value deeply embedded in ABF’s operational ethos.</w:t>
      </w:r>
    </w:p>
    <w:p>
      <w:pPr>
        <w:pStyle w:val="BodyText"/>
      </w:pPr>
      <w:r>
        <w:t xml:space="preserve">What particularly draws me to this Internship Application Letter is the Australian Border Force’s innovative approach to border security in Australia Melbourne. The ABF’s recent implementation of the 'Smart Border Framework'—integrating AI-driven risk analytics with traditional inspection methods—is precisely the kind of forward-thinking environment where I aim to grow. I am eager to contribute my skills in data analysis (including proficiency in Python for pattern recognition and Tableau for reporting) to support initiatives like Project Integrity, which targets high-risk shipments through Melbourne’s international air and sea corridors. Furthermore, I resonate with ABF’s emphasis on community engagement; during my university’s 'Border Futures' seminar series, I co-organized a panel discussing ethical customs practices in multicultural settings—a reflection of my commitment to upholding Australia's values while serving Melbourne’s communities.</w:t>
      </w:r>
    </w:p>
    <w:p>
      <w:pPr>
        <w:pStyle w:val="BodyText"/>
      </w:pPr>
      <w:r>
        <w:t xml:space="preserve">My technical aptitude extends beyond software proficiency. I have completed the Australian Government Security Vetting (ASV) process through RMIT’s Secure Systems Program, ensuring I meet the security standards required for Customs Officer roles. Additionally, my fluency in Mandarin and Malay enables effective communication with Melbourne’s significant Asian and Southeast Asian business communities—critical for building trust during customs interactions. I understand that as a Customs Officer in Australia Melbourne, one must balance meticulous attention to detail with diplomatic engagement: whether verifying documentation for a $2 million machinery import or assisting a tourist with restricted items, every interaction impacts Australia’s reputation as an open yet secure nation.</w:t>
      </w:r>
    </w:p>
    <w:p>
      <w:pPr>
        <w:pStyle w:val="BodyText"/>
      </w:pPr>
      <w:r>
        <w:t xml:space="preserve">I am particularly inspired by ABF’s recent initiatives addressing emerging challenges like e-commerce fraud and pharmaceutical smuggling—issues of increasing relevance to Melbourne, which processes over 1 million cross-border parcels weekly. My academic project on "Digital Trail Analysis for High-Risk E-Commerce Shipments" directly complements this focus. I am confident that my analytical mindset, combined with my commitment to public service, will allow me to quickly contribute value during the internship. More importantly, I seek to learn from ABF’s veteran officers who navigate Australia Melbourne’s unique border landscape daily—a dynamic environment where precision prevents economic disruption while safeguarding national interests.</w:t>
      </w:r>
    </w:p>
    <w:p>
      <w:pPr>
        <w:pStyle w:val="BodyText"/>
      </w:pPr>
      <w:r>
        <w:t xml:space="preserve">Australia Melbourne is more than a location; it represents the intersection of global trade and Australian identity. As one of the world's most livable cities, its ports embody Australia’s openness to the world, yet security remains non-negotiable. This internship is my opportunity to help protect that balance—ensuring that every shipment passing through Melbourne adheres to regulations without hindering legitimate commerce. I am eager to bring my academic foundation, volunteer experience, and unwavering dedication to integrity to your team. The Australian Border Force’s mission—to keep Australia safe while enabling trade—aligns perfectly with my professional purpose.</w:t>
      </w:r>
    </w:p>
    <w:p>
      <w:pPr>
        <w:pStyle w:val="BodyText"/>
      </w:pPr>
      <w:r>
        <w:t xml:space="preserve">Thank you for considering my Internship Application Letter for the Customs Officer position. I am deeply committed to supporting Australia Melbourne’s border security and would be honored to contribute under ABF’s guidance. My resume, attached for your review, provides further detail on my qualifications. I welcome the opportunity to discuss how my skills in risk assessment, regulatory compliance, and cross-cultural communication can support the Australian Border Force’s objectives during an interview at your earliest convenience.</w:t>
      </w:r>
    </w:p>
    <w:p>
      <w:pPr>
        <w:pStyle w:val="BodyText"/>
      </w:pPr>
      <w:r>
        <w:t xml:space="preserve">With sincere respect and anticipation,</w:t>
      </w:r>
    </w:p>
    <w:p>
      <w:pPr>
        <w:pStyle w:val="BodyText"/>
      </w:pPr>
      <w:r>
        <w:t xml:space="preserve">Jasmine Chen</w:t>
      </w:r>
    </w:p>
    <w:p>
      <w:pPr>
        <w:pStyle w:val="BodyText"/>
      </w:pPr>
      <w:r>
        <w:t xml:space="preserve">RMIT University Student | International Trade &amp; Border Security Maj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0T06:52:24Z</dcterms:created>
  <dcterms:modified xsi:type="dcterms:W3CDTF">2025-12-10T06:52:24Z</dcterms:modified>
</cp:coreProperties>
</file>

<file path=docProps/custom.xml><?xml version="1.0" encoding="utf-8"?>
<Properties xmlns="http://schemas.openxmlformats.org/officeDocument/2006/custom-properties" xmlns:vt="http://schemas.openxmlformats.org/officeDocument/2006/docPropsVTypes"/>
</file>